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Mkatabulky"/>
        <w:tblW w:w="9356" w:type="dxa"/>
        <w:tblInd w:w="-147" w:type="dxa"/>
        <w:tblLook w:val="04A0" w:firstRow="1" w:lastRow="0" w:firstColumn="1" w:lastColumn="0" w:noHBand="0" w:noVBand="1"/>
      </w:tblPr>
      <w:tblGrid>
        <w:gridCol w:w="2382"/>
        <w:gridCol w:w="6974"/>
      </w:tblGrid>
      <w:tr w:rsidR="00E80443" w:rsidRPr="00144573" w14:paraId="7A7DDE47" w14:textId="77777777" w:rsidTr="00F341B9">
        <w:tc>
          <w:tcPr>
            <w:tcW w:w="2382" w:type="dxa"/>
          </w:tcPr>
          <w:p w14:paraId="3DCE46F9" w14:textId="40881FD6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Název kurzu</w:t>
            </w:r>
          </w:p>
        </w:tc>
        <w:tc>
          <w:tcPr>
            <w:tcW w:w="6974" w:type="dxa"/>
          </w:tcPr>
          <w:p w14:paraId="2D85A0FD" w14:textId="75B768E0" w:rsidR="00E80443" w:rsidRPr="00144573" w:rsidRDefault="005805F4" w:rsidP="00013EEC">
            <w:pPr>
              <w:rPr>
                <w:rFonts w:cstheme="minorHAnsi"/>
                <w:b/>
              </w:rPr>
            </w:pPr>
            <w:r>
              <w:rPr>
                <w:rFonts w:eastAsia="Times New Roman" w:cstheme="minorHAnsi"/>
                <w:b/>
                <w:lang w:eastAsia="cs-CZ"/>
              </w:rPr>
              <w:t>Využití aplikace MS Word při psaní kvalifikačních a seminárních prací</w:t>
            </w:r>
          </w:p>
        </w:tc>
      </w:tr>
      <w:tr w:rsidR="00E80443" w:rsidRPr="00144573" w14:paraId="407A0FAD" w14:textId="77777777" w:rsidTr="00F341B9">
        <w:tc>
          <w:tcPr>
            <w:tcW w:w="2382" w:type="dxa"/>
          </w:tcPr>
          <w:p w14:paraId="49C537DD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Anotace kurzu</w:t>
            </w:r>
          </w:p>
        </w:tc>
        <w:tc>
          <w:tcPr>
            <w:tcW w:w="6974" w:type="dxa"/>
          </w:tcPr>
          <w:p w14:paraId="2BA05217" w14:textId="10611775" w:rsidR="00E80443" w:rsidRPr="00552CA8" w:rsidRDefault="00BF4121" w:rsidP="009B7510">
            <w:pPr>
              <w:jc w:val="both"/>
              <w:rPr>
                <w:rFonts w:eastAsia="Times New Roman" w:cstheme="minorHAnsi"/>
                <w:bCs/>
                <w:highlight w:val="yellow"/>
              </w:rPr>
            </w:pPr>
            <w:r>
              <w:rPr>
                <w:rFonts w:eastAsia="Times New Roman" w:cstheme="minorHAnsi"/>
                <w:bCs/>
              </w:rPr>
              <w:t>Kurz je zaměřen na využití aplikace MS Word při psaní kvalifikačních a</w:t>
            </w:r>
            <w:r w:rsidR="00C44487">
              <w:rPr>
                <w:rFonts w:eastAsia="Times New Roman" w:cstheme="minorHAnsi"/>
                <w:bCs/>
              </w:rPr>
              <w:t> </w:t>
            </w:r>
            <w:r>
              <w:rPr>
                <w:rFonts w:eastAsia="Times New Roman" w:cstheme="minorHAnsi"/>
                <w:bCs/>
              </w:rPr>
              <w:t xml:space="preserve">seminárních prací. </w:t>
            </w:r>
            <w:r w:rsidR="00B2737D">
              <w:rPr>
                <w:rFonts w:eastAsia="Times New Roman" w:cstheme="minorHAnsi"/>
                <w:bCs/>
              </w:rPr>
              <w:t>Účastníci se naučí</w:t>
            </w:r>
            <w:r w:rsidR="004D3F50">
              <w:rPr>
                <w:rFonts w:eastAsia="Times New Roman" w:cstheme="minorHAnsi"/>
                <w:bCs/>
              </w:rPr>
              <w:t xml:space="preserve"> základní typografická pravidla</w:t>
            </w:r>
            <w:r w:rsidR="003B2F0A">
              <w:rPr>
                <w:rFonts w:eastAsia="Times New Roman" w:cstheme="minorHAnsi"/>
                <w:bCs/>
              </w:rPr>
              <w:t>,</w:t>
            </w:r>
            <w:r w:rsidR="0086461F">
              <w:rPr>
                <w:rFonts w:eastAsia="Times New Roman" w:cstheme="minorHAnsi"/>
                <w:bCs/>
              </w:rPr>
              <w:t xml:space="preserve"> jak</w:t>
            </w:r>
            <w:r w:rsidR="00C44487">
              <w:rPr>
                <w:rFonts w:eastAsia="Times New Roman" w:cstheme="minorHAnsi"/>
                <w:bCs/>
              </w:rPr>
              <w:t> </w:t>
            </w:r>
            <w:r w:rsidR="0086461F">
              <w:rPr>
                <w:rFonts w:eastAsia="Times New Roman" w:cstheme="minorHAnsi"/>
                <w:bCs/>
              </w:rPr>
              <w:t>správně formátovat text,</w:t>
            </w:r>
            <w:r w:rsidR="00E17D3D">
              <w:rPr>
                <w:rFonts w:eastAsia="Times New Roman" w:cstheme="minorHAnsi"/>
                <w:bCs/>
              </w:rPr>
              <w:t xml:space="preserve"> vytvářet oddíly, číslovat stránky, citovat </w:t>
            </w:r>
            <w:r w:rsidR="00545991">
              <w:rPr>
                <w:rFonts w:eastAsia="Times New Roman" w:cstheme="minorHAnsi"/>
                <w:bCs/>
              </w:rPr>
              <w:t>atd</w:t>
            </w:r>
            <w:r w:rsidR="009B7510">
              <w:rPr>
                <w:rFonts w:eastAsia="Times New Roman" w:cstheme="minorHAnsi"/>
                <w:bCs/>
              </w:rPr>
              <w:t>., a</w:t>
            </w:r>
            <w:r w:rsidR="00C44487">
              <w:rPr>
                <w:rFonts w:eastAsia="Times New Roman" w:cstheme="minorHAnsi"/>
                <w:bCs/>
              </w:rPr>
              <w:t> </w:t>
            </w:r>
            <w:r w:rsidR="009B7510">
              <w:rPr>
                <w:rFonts w:eastAsia="Times New Roman" w:cstheme="minorHAnsi"/>
                <w:bCs/>
              </w:rPr>
              <w:t xml:space="preserve">to vše ve vztahu k již zmiňovaným typům prací. </w:t>
            </w:r>
            <w:r w:rsidR="00E80443">
              <w:rPr>
                <w:rFonts w:eastAsia="Times New Roman" w:cstheme="minorHAnsi"/>
                <w:bCs/>
              </w:rPr>
              <w:t xml:space="preserve"> </w:t>
            </w:r>
          </w:p>
        </w:tc>
      </w:tr>
      <w:tr w:rsidR="00E80443" w:rsidRPr="00144573" w14:paraId="7E2D78EF" w14:textId="77777777" w:rsidTr="00F341B9">
        <w:tc>
          <w:tcPr>
            <w:tcW w:w="2382" w:type="dxa"/>
          </w:tcPr>
          <w:p w14:paraId="25B83917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Rozsah kurzu</w:t>
            </w:r>
          </w:p>
        </w:tc>
        <w:tc>
          <w:tcPr>
            <w:tcW w:w="6974" w:type="dxa"/>
          </w:tcPr>
          <w:p w14:paraId="2772E7A5" w14:textId="69B4A537" w:rsidR="00E80443" w:rsidRPr="00144573" w:rsidRDefault="009807B4" w:rsidP="00013EE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2 </w:t>
            </w:r>
            <w:r w:rsidR="00FD6DCD">
              <w:rPr>
                <w:rFonts w:cstheme="minorHAnsi"/>
              </w:rPr>
              <w:t>×</w:t>
            </w:r>
            <w:r>
              <w:rPr>
                <w:rFonts w:cstheme="minorHAnsi"/>
              </w:rPr>
              <w:t xml:space="preserve"> 1,5 h</w:t>
            </w:r>
            <w:r w:rsidR="00E80443" w:rsidRPr="00144573">
              <w:rPr>
                <w:rFonts w:cstheme="minorHAnsi"/>
              </w:rPr>
              <w:t xml:space="preserve"> </w:t>
            </w:r>
          </w:p>
        </w:tc>
      </w:tr>
      <w:tr w:rsidR="00E80443" w:rsidRPr="00144573" w14:paraId="35B485B1" w14:textId="77777777" w:rsidTr="00F341B9">
        <w:tc>
          <w:tcPr>
            <w:tcW w:w="2382" w:type="dxa"/>
          </w:tcPr>
          <w:p w14:paraId="31855A6B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Maximální počet účastníků</w:t>
            </w:r>
          </w:p>
        </w:tc>
        <w:tc>
          <w:tcPr>
            <w:tcW w:w="6974" w:type="dxa"/>
          </w:tcPr>
          <w:p w14:paraId="63EA7C6E" w14:textId="12C2A32F" w:rsidR="00E80443" w:rsidRPr="00144573" w:rsidRDefault="00880CAF" w:rsidP="00013EEC">
            <w:pPr>
              <w:rPr>
                <w:rFonts w:cstheme="minorHAnsi"/>
              </w:rPr>
            </w:pPr>
            <w:r>
              <w:rPr>
                <w:rFonts w:cstheme="minorHAnsi"/>
              </w:rPr>
              <w:t>20</w:t>
            </w:r>
          </w:p>
        </w:tc>
      </w:tr>
      <w:tr w:rsidR="00E80443" w:rsidRPr="00144573" w14:paraId="1D0B5498" w14:textId="77777777" w:rsidTr="00F341B9">
        <w:tc>
          <w:tcPr>
            <w:tcW w:w="2382" w:type="dxa"/>
          </w:tcPr>
          <w:p w14:paraId="4B049BE2" w14:textId="77777777" w:rsidR="00E80443" w:rsidRPr="004F2E76" w:rsidRDefault="00E80443" w:rsidP="00013EEC">
            <w:pPr>
              <w:rPr>
                <w:rFonts w:cstheme="minorHAnsi"/>
              </w:rPr>
            </w:pPr>
            <w:r w:rsidRPr="004F2E76">
              <w:rPr>
                <w:rFonts w:cstheme="minorHAnsi"/>
              </w:rPr>
              <w:t>Vzdělávací cíle kurzu</w:t>
            </w:r>
          </w:p>
        </w:tc>
        <w:tc>
          <w:tcPr>
            <w:tcW w:w="6974" w:type="dxa"/>
          </w:tcPr>
          <w:p w14:paraId="5F821924" w14:textId="0BCF077D" w:rsidR="00E80443" w:rsidRPr="004F2E76" w:rsidRDefault="00E80443" w:rsidP="00E80443">
            <w:pPr>
              <w:pStyle w:val="Odstavecseseznamem"/>
              <w:numPr>
                <w:ilvl w:val="0"/>
                <w:numId w:val="1"/>
              </w:numPr>
              <w:shd w:val="clear" w:color="auto" w:fill="FFFFFF"/>
              <w:rPr>
                <w:rFonts w:eastAsia="Times New Roman" w:cstheme="minorHAnsi"/>
                <w:lang w:eastAsia="cs-CZ"/>
              </w:rPr>
            </w:pPr>
            <w:r w:rsidRPr="004F2E76">
              <w:rPr>
                <w:rFonts w:eastAsia="Times New Roman" w:cstheme="minorHAnsi"/>
                <w:lang w:eastAsia="cs-CZ"/>
              </w:rPr>
              <w:t>Rozvíjení kompetencí v</w:t>
            </w:r>
            <w:r w:rsidR="00344ED2">
              <w:rPr>
                <w:rFonts w:eastAsia="Times New Roman" w:cstheme="minorHAnsi"/>
                <w:lang w:eastAsia="cs-CZ"/>
              </w:rPr>
              <w:t> </w:t>
            </w:r>
            <w:r w:rsidR="009B7510">
              <w:rPr>
                <w:rFonts w:eastAsia="Times New Roman" w:cstheme="minorHAnsi"/>
                <w:lang w:eastAsia="cs-CZ"/>
              </w:rPr>
              <w:t>oblasti</w:t>
            </w:r>
            <w:r w:rsidR="00344ED2">
              <w:rPr>
                <w:rFonts w:eastAsia="Times New Roman" w:cstheme="minorHAnsi"/>
                <w:lang w:eastAsia="cs-CZ"/>
              </w:rPr>
              <w:t xml:space="preserve"> formální úpravy kvalifikačních a</w:t>
            </w:r>
            <w:r w:rsidR="00FD6DCD">
              <w:rPr>
                <w:rFonts w:eastAsia="Times New Roman" w:cstheme="minorHAnsi"/>
                <w:lang w:eastAsia="cs-CZ"/>
              </w:rPr>
              <w:t> </w:t>
            </w:r>
            <w:r w:rsidR="00344ED2">
              <w:rPr>
                <w:rFonts w:eastAsia="Times New Roman" w:cstheme="minorHAnsi"/>
                <w:lang w:eastAsia="cs-CZ"/>
              </w:rPr>
              <w:t>seminárních prací.</w:t>
            </w:r>
          </w:p>
        </w:tc>
      </w:tr>
      <w:tr w:rsidR="00E80443" w:rsidRPr="00144573" w14:paraId="0D554905" w14:textId="77777777" w:rsidTr="00F341B9">
        <w:tc>
          <w:tcPr>
            <w:tcW w:w="2382" w:type="dxa"/>
          </w:tcPr>
          <w:p w14:paraId="56B90EE1" w14:textId="77777777" w:rsidR="00E80443" w:rsidRPr="004F2E76" w:rsidRDefault="00E80443" w:rsidP="00013EEC">
            <w:pPr>
              <w:rPr>
                <w:rFonts w:cstheme="minorHAnsi"/>
              </w:rPr>
            </w:pPr>
            <w:r w:rsidRPr="004F2E76">
              <w:rPr>
                <w:rFonts w:cstheme="minorHAnsi"/>
              </w:rPr>
              <w:t>Profil absolventa</w:t>
            </w:r>
          </w:p>
        </w:tc>
        <w:tc>
          <w:tcPr>
            <w:tcW w:w="6974" w:type="dxa"/>
          </w:tcPr>
          <w:p w14:paraId="147CA868" w14:textId="0A06BDF3" w:rsidR="00E80443" w:rsidRPr="004F2E76" w:rsidRDefault="00E80443" w:rsidP="00013EEC">
            <w:pPr>
              <w:jc w:val="both"/>
              <w:rPr>
                <w:rFonts w:eastAsia="Times New Roman" w:cstheme="minorHAnsi"/>
                <w:bCs/>
              </w:rPr>
            </w:pPr>
            <w:r w:rsidRPr="004F2E76">
              <w:rPr>
                <w:rFonts w:eastAsia="Times New Roman" w:cstheme="minorHAnsi"/>
                <w:bCs/>
              </w:rPr>
              <w:t xml:space="preserve">Absolvent získá </w:t>
            </w:r>
            <w:r w:rsidR="00663C5E">
              <w:rPr>
                <w:rFonts w:eastAsia="Times New Roman" w:cstheme="minorHAnsi"/>
                <w:bCs/>
              </w:rPr>
              <w:t xml:space="preserve">komplexní ucelené informace o formální úpravě kvalifikačních a seminárních prací </w:t>
            </w:r>
            <w:r w:rsidRPr="004F2E76">
              <w:rPr>
                <w:rFonts w:eastAsia="Times New Roman" w:cstheme="minorHAnsi"/>
                <w:bCs/>
              </w:rPr>
              <w:t xml:space="preserve">na takové úrovni, aby </w:t>
            </w:r>
            <w:r w:rsidR="006A5F7D">
              <w:rPr>
                <w:rFonts w:eastAsia="Times New Roman" w:cstheme="minorHAnsi"/>
                <w:bCs/>
              </w:rPr>
              <w:t xml:space="preserve">byl schopen samostatně naformátovat libovolnou práci dle předem stanovaných kritérií. </w:t>
            </w:r>
            <w:r w:rsidRPr="004F2E76">
              <w:rPr>
                <w:rFonts w:eastAsia="Times New Roman" w:cstheme="minorHAnsi"/>
                <w:bCs/>
              </w:rPr>
              <w:t xml:space="preserve"> </w:t>
            </w:r>
          </w:p>
        </w:tc>
      </w:tr>
      <w:tr w:rsidR="00E80443" w:rsidRPr="00144573" w14:paraId="66EEEB95" w14:textId="77777777" w:rsidTr="00F341B9">
        <w:tc>
          <w:tcPr>
            <w:tcW w:w="2382" w:type="dxa"/>
          </w:tcPr>
          <w:p w14:paraId="1BDEF0E0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Garant kurzu</w:t>
            </w:r>
          </w:p>
        </w:tc>
        <w:tc>
          <w:tcPr>
            <w:tcW w:w="6974" w:type="dxa"/>
          </w:tcPr>
          <w:p w14:paraId="52CB93B8" w14:textId="38A751EA" w:rsidR="00E80443" w:rsidRPr="00144573" w:rsidRDefault="00F5545F" w:rsidP="00F5545F">
            <w:pPr>
              <w:shd w:val="clear" w:color="auto" w:fill="FFFFFF"/>
              <w:rPr>
                <w:rFonts w:eastAsia="Times New Roman" w:cstheme="minorHAnsi"/>
                <w:lang w:eastAsia="cs-CZ"/>
              </w:rPr>
            </w:pPr>
            <w:r w:rsidRPr="00EA4E24">
              <w:rPr>
                <w:rFonts w:eastAsia="Times New Roman" w:cstheme="minorHAnsi"/>
                <w:lang w:eastAsia="cs-CZ"/>
              </w:rPr>
              <w:t>doc. Mgr. Jiří Langer, Ph.D.</w:t>
            </w:r>
          </w:p>
        </w:tc>
      </w:tr>
      <w:tr w:rsidR="00E80443" w:rsidRPr="00144573" w14:paraId="378D06B4" w14:textId="77777777" w:rsidTr="00F341B9">
        <w:tc>
          <w:tcPr>
            <w:tcW w:w="2382" w:type="dxa"/>
          </w:tcPr>
          <w:p w14:paraId="76D0A8FD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E-mail garanta kurzu</w:t>
            </w:r>
          </w:p>
        </w:tc>
        <w:tc>
          <w:tcPr>
            <w:tcW w:w="6974" w:type="dxa"/>
          </w:tcPr>
          <w:p w14:paraId="3DEFE766" w14:textId="2B226E78" w:rsidR="00E80443" w:rsidRPr="00144573" w:rsidRDefault="00F5545F" w:rsidP="00013EEC">
            <w:pPr>
              <w:rPr>
                <w:rFonts w:cstheme="minorHAnsi"/>
              </w:rPr>
            </w:pPr>
            <w:r w:rsidRPr="00EA4E24">
              <w:rPr>
                <w:rFonts w:cstheme="minorHAnsi"/>
              </w:rPr>
              <w:t>jiri</w:t>
            </w:r>
            <w:r w:rsidRPr="00EA4E24">
              <w:rPr>
                <w:rFonts w:cstheme="minorHAnsi"/>
                <w:shd w:val="clear" w:color="auto" w:fill="FFFFFF" w:themeFill="background1"/>
              </w:rPr>
              <w:t>.langer@upol.cz</w:t>
            </w:r>
          </w:p>
        </w:tc>
      </w:tr>
      <w:tr w:rsidR="00E80443" w:rsidRPr="00144573" w14:paraId="11EA559C" w14:textId="77777777" w:rsidTr="00F341B9">
        <w:tc>
          <w:tcPr>
            <w:tcW w:w="2382" w:type="dxa"/>
          </w:tcPr>
          <w:p w14:paraId="3846E848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Lektor kurzu</w:t>
            </w:r>
          </w:p>
        </w:tc>
        <w:tc>
          <w:tcPr>
            <w:tcW w:w="6974" w:type="dxa"/>
          </w:tcPr>
          <w:p w14:paraId="1349D12D" w14:textId="464EF084" w:rsidR="00E80443" w:rsidRPr="00144573" w:rsidRDefault="00F5545F" w:rsidP="00013EEC">
            <w:pPr>
              <w:shd w:val="clear" w:color="auto" w:fill="FFFFFF"/>
              <w:rPr>
                <w:rFonts w:eastAsia="Times New Roman" w:cstheme="minorHAnsi"/>
                <w:lang w:eastAsia="cs-CZ"/>
              </w:rPr>
            </w:pPr>
            <w:r>
              <w:rPr>
                <w:rFonts w:eastAsia="Times New Roman" w:cstheme="minorHAnsi"/>
                <w:lang w:eastAsia="cs-CZ"/>
              </w:rPr>
              <w:t>Mgr. Tomáš Dragon</w:t>
            </w:r>
          </w:p>
        </w:tc>
      </w:tr>
      <w:tr w:rsidR="00E80443" w:rsidRPr="00144573" w14:paraId="401464C8" w14:textId="77777777" w:rsidTr="00F341B9">
        <w:tc>
          <w:tcPr>
            <w:tcW w:w="2382" w:type="dxa"/>
          </w:tcPr>
          <w:p w14:paraId="65E3063B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E-mail lektora kurzu</w:t>
            </w:r>
          </w:p>
        </w:tc>
        <w:tc>
          <w:tcPr>
            <w:tcW w:w="6974" w:type="dxa"/>
          </w:tcPr>
          <w:p w14:paraId="5172E6FD" w14:textId="73298CEC" w:rsidR="00E80443" w:rsidRPr="00144573" w:rsidRDefault="00F5545F" w:rsidP="00013EEC">
            <w:pPr>
              <w:rPr>
                <w:rFonts w:cstheme="minorHAnsi"/>
              </w:rPr>
            </w:pPr>
            <w:r>
              <w:rPr>
                <w:rFonts w:cstheme="minorHAnsi"/>
              </w:rPr>
              <w:t>tomas.dragon</w:t>
            </w:r>
            <w:r w:rsidRPr="00144573">
              <w:rPr>
                <w:rFonts w:cstheme="minorHAnsi"/>
              </w:rPr>
              <w:t>@upol.cz</w:t>
            </w:r>
          </w:p>
        </w:tc>
      </w:tr>
    </w:tbl>
    <w:p w14:paraId="696B2392" w14:textId="3B6A4994" w:rsidR="00CD3506" w:rsidRDefault="00CD3506"/>
    <w:p w14:paraId="17446F84" w14:textId="48EC7F99" w:rsidR="00CD3506" w:rsidRDefault="00CD3506" w:rsidP="00CD3506"/>
    <w:p w14:paraId="043D36C1" w14:textId="77777777" w:rsidR="00C42932" w:rsidRDefault="00C42932"/>
    <w:sectPr w:rsidR="00C42932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DFF218" w14:textId="77777777" w:rsidR="000330FD" w:rsidRDefault="000330FD" w:rsidP="00333719">
      <w:pPr>
        <w:spacing w:after="0" w:line="240" w:lineRule="auto"/>
      </w:pPr>
      <w:r>
        <w:separator/>
      </w:r>
    </w:p>
  </w:endnote>
  <w:endnote w:type="continuationSeparator" w:id="0">
    <w:p w14:paraId="491639A5" w14:textId="77777777" w:rsidR="000330FD" w:rsidRDefault="000330FD" w:rsidP="003337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4054B7" w14:textId="77777777" w:rsidR="000330FD" w:rsidRDefault="000330FD" w:rsidP="00333719">
      <w:pPr>
        <w:spacing w:after="0" w:line="240" w:lineRule="auto"/>
      </w:pPr>
      <w:r>
        <w:separator/>
      </w:r>
    </w:p>
  </w:footnote>
  <w:footnote w:type="continuationSeparator" w:id="0">
    <w:p w14:paraId="0EB6ED42" w14:textId="77777777" w:rsidR="000330FD" w:rsidRDefault="000330FD" w:rsidP="003337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FC7C93" w14:textId="77777777" w:rsidR="00333719" w:rsidRDefault="00333719" w:rsidP="00333719">
    <w:pPr>
      <w:pStyle w:val="Zhlav"/>
    </w:pPr>
    <w:r>
      <w:rPr>
        <w:noProof/>
        <w:lang w:eastAsia="cs-CZ"/>
      </w:rPr>
      <w:drawing>
        <wp:anchor distT="0" distB="0" distL="114300" distR="114300" simplePos="0" relativeHeight="251660288" behindDoc="0" locked="1" layoutInCell="1" allowOverlap="1" wp14:anchorId="056E5536" wp14:editId="74C79F5A">
          <wp:simplePos x="0" y="0"/>
          <wp:positionH relativeFrom="page">
            <wp:posOffset>6909435</wp:posOffset>
          </wp:positionH>
          <wp:positionV relativeFrom="page">
            <wp:posOffset>459105</wp:posOffset>
          </wp:positionV>
          <wp:extent cx="291465" cy="2127250"/>
          <wp:effectExtent l="0" t="0" r="0" b="635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1465" cy="2127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cs-CZ"/>
      </w:rPr>
      <w:drawing>
        <wp:anchor distT="720090" distB="720090" distL="114300" distR="114300" simplePos="0" relativeHeight="251659264" behindDoc="0" locked="1" layoutInCell="1" allowOverlap="1" wp14:anchorId="29393C61" wp14:editId="13CE124F">
          <wp:simplePos x="0" y="0"/>
          <wp:positionH relativeFrom="page">
            <wp:posOffset>790575</wp:posOffset>
          </wp:positionH>
          <wp:positionV relativeFrom="page">
            <wp:posOffset>1356995</wp:posOffset>
          </wp:positionV>
          <wp:extent cx="3079115" cy="719455"/>
          <wp:effectExtent l="0" t="0" r="6985" b="4445"/>
          <wp:wrapTopAndBottom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9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7911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440D89" w14:textId="77777777" w:rsidR="00333719" w:rsidRDefault="00333719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0060AD9"/>
    <w:multiLevelType w:val="hybridMultilevel"/>
    <w:tmpl w:val="CF6267E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41791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NzIzNDAzNTE0MjRV0lEKTi0uzszPAykwrAUAm47VEiwAAAA="/>
  </w:docVars>
  <w:rsids>
    <w:rsidRoot w:val="00223A75"/>
    <w:rsid w:val="000176C3"/>
    <w:rsid w:val="000330FD"/>
    <w:rsid w:val="000F671D"/>
    <w:rsid w:val="001E762B"/>
    <w:rsid w:val="001F276B"/>
    <w:rsid w:val="00223A75"/>
    <w:rsid w:val="002812D3"/>
    <w:rsid w:val="002C7A7C"/>
    <w:rsid w:val="002E157C"/>
    <w:rsid w:val="00333719"/>
    <w:rsid w:val="00344ED2"/>
    <w:rsid w:val="0035005F"/>
    <w:rsid w:val="00390B84"/>
    <w:rsid w:val="003B2F0A"/>
    <w:rsid w:val="004D3F50"/>
    <w:rsid w:val="00545991"/>
    <w:rsid w:val="005805B7"/>
    <w:rsid w:val="005805F4"/>
    <w:rsid w:val="005C6372"/>
    <w:rsid w:val="00663C5E"/>
    <w:rsid w:val="006A5F7D"/>
    <w:rsid w:val="007B6A5D"/>
    <w:rsid w:val="007B72E5"/>
    <w:rsid w:val="007D2455"/>
    <w:rsid w:val="007F045E"/>
    <w:rsid w:val="0086461F"/>
    <w:rsid w:val="00880CAF"/>
    <w:rsid w:val="009351E9"/>
    <w:rsid w:val="009807B4"/>
    <w:rsid w:val="009B7510"/>
    <w:rsid w:val="00A171BC"/>
    <w:rsid w:val="00B13610"/>
    <w:rsid w:val="00B2737D"/>
    <w:rsid w:val="00B63032"/>
    <w:rsid w:val="00BC0A67"/>
    <w:rsid w:val="00BC59A7"/>
    <w:rsid w:val="00BF4121"/>
    <w:rsid w:val="00C42932"/>
    <w:rsid w:val="00C44487"/>
    <w:rsid w:val="00C65533"/>
    <w:rsid w:val="00CD3506"/>
    <w:rsid w:val="00D61472"/>
    <w:rsid w:val="00D644FB"/>
    <w:rsid w:val="00DA783D"/>
    <w:rsid w:val="00DB3884"/>
    <w:rsid w:val="00DE5000"/>
    <w:rsid w:val="00E17D3D"/>
    <w:rsid w:val="00E242EE"/>
    <w:rsid w:val="00E80443"/>
    <w:rsid w:val="00E90835"/>
    <w:rsid w:val="00F07E0C"/>
    <w:rsid w:val="00F341B9"/>
    <w:rsid w:val="00F5545F"/>
    <w:rsid w:val="00FD247B"/>
    <w:rsid w:val="00FD6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5C67190"/>
  <w15:chartTrackingRefBased/>
  <w15:docId w15:val="{2CB60570-24DC-4BB3-8484-007C9B08E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E80443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80443"/>
    <w:pPr>
      <w:ind w:left="720"/>
      <w:contextualSpacing/>
    </w:pPr>
  </w:style>
  <w:style w:type="table" w:styleId="Mkatabulky">
    <w:name w:val="Table Grid"/>
    <w:basedOn w:val="Normlntabulka"/>
    <w:uiPriority w:val="39"/>
    <w:rsid w:val="00E804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3337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333719"/>
  </w:style>
  <w:style w:type="paragraph" w:styleId="Zpat">
    <w:name w:val="footer"/>
    <w:basedOn w:val="Normln"/>
    <w:link w:val="ZpatChar"/>
    <w:uiPriority w:val="99"/>
    <w:unhideWhenUsed/>
    <w:rsid w:val="003337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3337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BD661860318284FA447EDBB18A7FCD0" ma:contentTypeVersion="14" ma:contentTypeDescription="Vytvoří nový dokument" ma:contentTypeScope="" ma:versionID="a829d195f543b2687004f870b803ce38">
  <xsd:schema xmlns:xsd="http://www.w3.org/2001/XMLSchema" xmlns:xs="http://www.w3.org/2001/XMLSchema" xmlns:p="http://schemas.microsoft.com/office/2006/metadata/properties" xmlns:ns3="232b5d7e-6248-4049-b7df-89e38bfb9017" xmlns:ns4="4d8ec141-9d0e-4397-b3da-1ceefd195743" targetNamespace="http://schemas.microsoft.com/office/2006/metadata/properties" ma:root="true" ma:fieldsID="ead984efd4e4724e0e6234eebc9138ee" ns3:_="" ns4:_="">
    <xsd:import namespace="232b5d7e-6248-4049-b7df-89e38bfb9017"/>
    <xsd:import namespace="4d8ec141-9d0e-4397-b3da-1ceefd19574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2b5d7e-6248-4049-b7df-89e38bfb90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8ec141-9d0e-4397-b3da-1ceefd19574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EEC54BC-2033-4D07-9B57-D801A1DF3AD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6697C18-1BCD-4923-A3AC-62B5E55770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2b5d7e-6248-4049-b7df-89e38bfb9017"/>
    <ds:schemaRef ds:uri="4d8ec141-9d0e-4397-b3da-1ceefd1957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6827B0B-DD77-4726-9F65-F6B011AD68B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33</Words>
  <Characters>785</Characters>
  <Application>Microsoft Office Word</Application>
  <DocSecurity>0</DocSecurity>
  <Lines>6</Lines>
  <Paragraphs>1</Paragraphs>
  <ScaleCrop>false</ScaleCrop>
  <Company>PdF UP Olomouc</Company>
  <LinksUpToDate>false</LinksUpToDate>
  <CharactersWithSpaces>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tierikova Lucia</dc:creator>
  <cp:keywords/>
  <dc:description/>
  <cp:lastModifiedBy>Kramolisova Lenka</cp:lastModifiedBy>
  <cp:revision>41</cp:revision>
  <dcterms:created xsi:type="dcterms:W3CDTF">2021-06-01T07:03:00Z</dcterms:created>
  <dcterms:modified xsi:type="dcterms:W3CDTF">2026-03-30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D661860318284FA447EDBB18A7FCD0</vt:lpwstr>
  </property>
</Properties>
</file>